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3200" w:rsidRDefault="00516652" w:rsidP="00C13200">
      <w:pPr>
        <w:rPr>
          <w:b/>
        </w:rPr>
      </w:pPr>
      <w:r w:rsidRPr="00516652">
        <w:rPr>
          <w:b/>
        </w:rPr>
        <w:t xml:space="preserve">PONEDJELJAK, 02.09.2019. </w:t>
      </w:r>
      <w:r w:rsidR="00D20C06">
        <w:rPr>
          <w:b/>
        </w:rPr>
        <w:t>(SOBA 41)</w:t>
      </w:r>
    </w:p>
    <w:p w:rsidR="00AD27AE" w:rsidRPr="00C13200" w:rsidRDefault="00C13200" w:rsidP="00C13200">
      <w:pPr>
        <w:rPr>
          <w:b/>
        </w:rPr>
      </w:pPr>
      <w:r>
        <w:rPr>
          <w:b/>
        </w:rPr>
        <w:t>u</w:t>
      </w:r>
      <w:r w:rsidR="00516652" w:rsidRPr="00C13200">
        <w:rPr>
          <w:b/>
        </w:rPr>
        <w:t xml:space="preserve">  8:00 sati</w:t>
      </w:r>
      <w:r w:rsidRPr="00C13200">
        <w:rPr>
          <w:b/>
        </w:rPr>
        <w:t xml:space="preserve">                                                                                        </w:t>
      </w:r>
    </w:p>
    <w:p w:rsidR="00516652" w:rsidRDefault="00516652">
      <w:r>
        <w:t xml:space="preserve">1.  </w:t>
      </w:r>
      <w:proofErr w:type="spellStart"/>
      <w:r>
        <w:t>Fran</w:t>
      </w:r>
      <w:proofErr w:type="spellEnd"/>
      <w:r>
        <w:t>- Filip Andrić</w:t>
      </w:r>
      <w:r w:rsidR="00C13200">
        <w:t xml:space="preserve">                                                     </w:t>
      </w:r>
    </w:p>
    <w:p w:rsidR="00516652" w:rsidRDefault="00516652">
      <w:r>
        <w:t xml:space="preserve">2. Mario </w:t>
      </w:r>
      <w:proofErr w:type="spellStart"/>
      <w:r>
        <w:t>Andrik</w:t>
      </w:r>
      <w:proofErr w:type="spellEnd"/>
    </w:p>
    <w:p w:rsidR="00516652" w:rsidRDefault="00516652">
      <w:r>
        <w:t>3. Luka Bak</w:t>
      </w:r>
    </w:p>
    <w:p w:rsidR="00516652" w:rsidRDefault="00516652">
      <w:r>
        <w:t>4. Josip Baričević</w:t>
      </w:r>
    </w:p>
    <w:p w:rsidR="00C13200" w:rsidRDefault="00C13200">
      <w:r>
        <w:t xml:space="preserve">5. Alen </w:t>
      </w:r>
      <w:proofErr w:type="spellStart"/>
      <w:r>
        <w:t>Bodiš</w:t>
      </w:r>
      <w:proofErr w:type="spellEnd"/>
    </w:p>
    <w:p w:rsidR="00516652" w:rsidRDefault="00C13200">
      <w:pPr>
        <w:rPr>
          <w:b/>
        </w:rPr>
      </w:pPr>
      <w:r w:rsidRPr="00C13200">
        <w:rPr>
          <w:b/>
        </w:rPr>
        <w:t>u 10:30 sati</w:t>
      </w:r>
    </w:p>
    <w:p w:rsidR="00C13200" w:rsidRDefault="00C13200">
      <w:r>
        <w:t xml:space="preserve">1. Franka </w:t>
      </w:r>
      <w:proofErr w:type="spellStart"/>
      <w:r>
        <w:t>Bogdanović</w:t>
      </w:r>
      <w:proofErr w:type="spellEnd"/>
    </w:p>
    <w:p w:rsidR="00C13200" w:rsidRDefault="00C13200">
      <w:r>
        <w:t>2. Rebeka Brajković</w:t>
      </w:r>
    </w:p>
    <w:p w:rsidR="00C13200" w:rsidRDefault="00C13200">
      <w:r>
        <w:t>3. Marko Brođanac</w:t>
      </w:r>
    </w:p>
    <w:p w:rsidR="00C13200" w:rsidRDefault="00C13200">
      <w:r>
        <w:t xml:space="preserve">4. Silvio </w:t>
      </w:r>
      <w:proofErr w:type="spellStart"/>
      <w:r>
        <w:t>Ćutunić</w:t>
      </w:r>
      <w:proofErr w:type="spellEnd"/>
    </w:p>
    <w:p w:rsidR="00C13200" w:rsidRDefault="00C13200">
      <w:r>
        <w:t xml:space="preserve">5. </w:t>
      </w:r>
      <w:proofErr w:type="spellStart"/>
      <w:r>
        <w:t>Fran</w:t>
      </w:r>
      <w:proofErr w:type="spellEnd"/>
      <w:r>
        <w:t xml:space="preserve"> Dujmović</w:t>
      </w:r>
    </w:p>
    <w:p w:rsidR="00C13200" w:rsidRDefault="00C13200">
      <w:pPr>
        <w:rPr>
          <w:b/>
        </w:rPr>
      </w:pPr>
      <w:r w:rsidRPr="00D20C06">
        <w:rPr>
          <w:b/>
        </w:rPr>
        <w:t>UTORAK, 03.09.</w:t>
      </w:r>
      <w:r w:rsidR="00D20C06" w:rsidRPr="00D20C06">
        <w:rPr>
          <w:b/>
        </w:rPr>
        <w:t>2019. (SOBA 41)</w:t>
      </w:r>
    </w:p>
    <w:p w:rsidR="00D20C06" w:rsidRPr="00D20C06" w:rsidRDefault="00D20C06">
      <w:pPr>
        <w:rPr>
          <w:b/>
        </w:rPr>
      </w:pPr>
      <w:r>
        <w:rPr>
          <w:b/>
        </w:rPr>
        <w:t>u 8:00 sati</w:t>
      </w:r>
    </w:p>
    <w:p w:rsidR="00D20C06" w:rsidRDefault="00D20C06">
      <w:r>
        <w:t>1. Roko Duvnjak</w:t>
      </w:r>
    </w:p>
    <w:p w:rsidR="00D20C06" w:rsidRDefault="00D20C06">
      <w:r>
        <w:t>2. Matej Đikić</w:t>
      </w:r>
    </w:p>
    <w:p w:rsidR="00D20C06" w:rsidRDefault="00D20C06">
      <w:r>
        <w:t xml:space="preserve">3. Vjekoslav </w:t>
      </w:r>
      <w:proofErr w:type="spellStart"/>
      <w:r>
        <w:t>Maks</w:t>
      </w:r>
      <w:proofErr w:type="spellEnd"/>
      <w:r>
        <w:t>. Filipović</w:t>
      </w:r>
    </w:p>
    <w:p w:rsidR="00D20C06" w:rsidRDefault="00D20C06">
      <w:r>
        <w:t>4.Dominik Grabovac</w:t>
      </w:r>
    </w:p>
    <w:p w:rsidR="00D20C06" w:rsidRDefault="00D20C06">
      <w:r>
        <w:t>5. Jakob Grgec</w:t>
      </w:r>
    </w:p>
    <w:p w:rsidR="00D20C06" w:rsidRDefault="00D20C06">
      <w:pPr>
        <w:rPr>
          <w:b/>
        </w:rPr>
      </w:pPr>
      <w:r w:rsidRPr="00D20C06">
        <w:rPr>
          <w:b/>
        </w:rPr>
        <w:t>u 10:30 sati</w:t>
      </w:r>
    </w:p>
    <w:p w:rsidR="00D20C06" w:rsidRDefault="00D20C06">
      <w:r w:rsidRPr="00D20C06">
        <w:t>1. Tomislav Horvat</w:t>
      </w:r>
    </w:p>
    <w:p w:rsidR="00D20C06" w:rsidRDefault="00D20C06">
      <w:r>
        <w:t xml:space="preserve">2. Silvijo </w:t>
      </w:r>
      <w:proofErr w:type="spellStart"/>
      <w:r>
        <w:t>Hovanjec</w:t>
      </w:r>
      <w:proofErr w:type="spellEnd"/>
    </w:p>
    <w:p w:rsidR="00D20C06" w:rsidRDefault="00D20C06">
      <w:r>
        <w:t>3. Mihael Ištvan</w:t>
      </w:r>
    </w:p>
    <w:p w:rsidR="00D20C06" w:rsidRDefault="00D20C06">
      <w:r>
        <w:t>4. Marko Juzbašić</w:t>
      </w:r>
    </w:p>
    <w:p w:rsidR="00D20C06" w:rsidRPr="00D20C06" w:rsidRDefault="00D20C06">
      <w:r>
        <w:t xml:space="preserve">5. Toni </w:t>
      </w:r>
      <w:proofErr w:type="spellStart"/>
      <w:r>
        <w:t>Karimović</w:t>
      </w:r>
      <w:proofErr w:type="spellEnd"/>
    </w:p>
    <w:p w:rsidR="00D20C06" w:rsidRDefault="00D20C06"/>
    <w:p w:rsidR="00D20C06" w:rsidRPr="002E740A" w:rsidRDefault="00D20C06">
      <w:pPr>
        <w:rPr>
          <w:b/>
        </w:rPr>
      </w:pPr>
      <w:r w:rsidRPr="002E740A">
        <w:rPr>
          <w:b/>
        </w:rPr>
        <w:lastRenderedPageBreak/>
        <w:t>SRIJEDA, 04.09. 2019. ( SOBA 41)</w:t>
      </w:r>
    </w:p>
    <w:p w:rsidR="00D20C06" w:rsidRPr="002E740A" w:rsidRDefault="00D20C06">
      <w:pPr>
        <w:rPr>
          <w:b/>
        </w:rPr>
      </w:pPr>
      <w:r w:rsidRPr="002E740A">
        <w:rPr>
          <w:b/>
        </w:rPr>
        <w:t>u 14:00 sati</w:t>
      </w:r>
    </w:p>
    <w:p w:rsidR="00D20C06" w:rsidRDefault="00D20C06">
      <w:r>
        <w:t>1. Stjepan Klarić</w:t>
      </w:r>
    </w:p>
    <w:p w:rsidR="00D20C06" w:rsidRDefault="00D20C06">
      <w:r>
        <w:t xml:space="preserve">2. Dario </w:t>
      </w:r>
      <w:proofErr w:type="spellStart"/>
      <w:r>
        <w:t>Klein</w:t>
      </w:r>
      <w:proofErr w:type="spellEnd"/>
    </w:p>
    <w:p w:rsidR="00D20C06" w:rsidRDefault="00D20C06">
      <w:r>
        <w:t>3. Tina Klisura</w:t>
      </w:r>
    </w:p>
    <w:p w:rsidR="00D20C06" w:rsidRDefault="00D20C06">
      <w:r>
        <w:t xml:space="preserve">4. Damjan </w:t>
      </w:r>
      <w:proofErr w:type="spellStart"/>
      <w:r>
        <w:t>Kolembus</w:t>
      </w:r>
      <w:proofErr w:type="spellEnd"/>
    </w:p>
    <w:p w:rsidR="00D20C06" w:rsidRDefault="00D20C06">
      <w:r>
        <w:t xml:space="preserve">5. </w:t>
      </w:r>
      <w:proofErr w:type="spellStart"/>
      <w:r w:rsidR="002E740A">
        <w:t>Zoi</w:t>
      </w:r>
      <w:proofErr w:type="spellEnd"/>
      <w:r w:rsidR="002E740A">
        <w:t xml:space="preserve"> </w:t>
      </w:r>
      <w:proofErr w:type="spellStart"/>
      <w:r w:rsidR="002E740A">
        <w:t>Kousteni</w:t>
      </w:r>
      <w:proofErr w:type="spellEnd"/>
    </w:p>
    <w:p w:rsidR="002E740A" w:rsidRPr="002E740A" w:rsidRDefault="002E740A">
      <w:pPr>
        <w:rPr>
          <w:b/>
        </w:rPr>
      </w:pPr>
      <w:r w:rsidRPr="002E740A">
        <w:rPr>
          <w:b/>
        </w:rPr>
        <w:t>u 16.30 sati</w:t>
      </w:r>
    </w:p>
    <w:p w:rsidR="002E740A" w:rsidRDefault="002E740A">
      <w:r>
        <w:t xml:space="preserve">1. Ivan </w:t>
      </w:r>
      <w:proofErr w:type="spellStart"/>
      <w:r>
        <w:t>Kunica</w:t>
      </w:r>
      <w:proofErr w:type="spellEnd"/>
    </w:p>
    <w:p w:rsidR="002E740A" w:rsidRDefault="002E740A">
      <w:r>
        <w:t>2. Luka Marjanović</w:t>
      </w:r>
    </w:p>
    <w:p w:rsidR="002E740A" w:rsidRDefault="002E740A">
      <w:r>
        <w:t xml:space="preserve">3. Matko </w:t>
      </w:r>
      <w:proofErr w:type="spellStart"/>
      <w:r>
        <w:t>Masle</w:t>
      </w:r>
      <w:proofErr w:type="spellEnd"/>
    </w:p>
    <w:p w:rsidR="002E740A" w:rsidRDefault="002E740A">
      <w:r>
        <w:t>4. Borna Mažurana</w:t>
      </w:r>
    </w:p>
    <w:p w:rsidR="002E740A" w:rsidRDefault="002E740A">
      <w:r>
        <w:t>5. Marija Mostarac</w:t>
      </w:r>
    </w:p>
    <w:p w:rsidR="002E740A" w:rsidRDefault="002E740A"/>
    <w:p w:rsidR="002E740A" w:rsidRPr="007A0367" w:rsidRDefault="007A0367">
      <w:pPr>
        <w:rPr>
          <w:b/>
        </w:rPr>
      </w:pPr>
      <w:r w:rsidRPr="007A0367">
        <w:rPr>
          <w:b/>
        </w:rPr>
        <w:t>ČETVRTAK, 05.09.2019. (</w:t>
      </w:r>
      <w:r w:rsidR="002E740A" w:rsidRPr="007A0367">
        <w:rPr>
          <w:b/>
        </w:rPr>
        <w:t>SOBA 41)</w:t>
      </w:r>
    </w:p>
    <w:p w:rsidR="002E740A" w:rsidRPr="007A0367" w:rsidRDefault="002E740A">
      <w:pPr>
        <w:rPr>
          <w:b/>
        </w:rPr>
      </w:pPr>
      <w:r w:rsidRPr="007A0367">
        <w:rPr>
          <w:b/>
        </w:rPr>
        <w:t>u 8:00 sati</w:t>
      </w:r>
    </w:p>
    <w:p w:rsidR="002E740A" w:rsidRDefault="007A0367">
      <w:r>
        <w:t>1. Tin N</w:t>
      </w:r>
      <w:r w:rsidR="002E740A">
        <w:t>edić</w:t>
      </w:r>
    </w:p>
    <w:p w:rsidR="002E740A" w:rsidRDefault="002E740A">
      <w:r>
        <w:t>2. Elena Luna Pavlović</w:t>
      </w:r>
    </w:p>
    <w:p w:rsidR="002E740A" w:rsidRDefault="002E740A">
      <w:r>
        <w:t xml:space="preserve">3. Marko </w:t>
      </w:r>
      <w:proofErr w:type="spellStart"/>
      <w:r>
        <w:t>Pikec</w:t>
      </w:r>
      <w:proofErr w:type="spellEnd"/>
    </w:p>
    <w:p w:rsidR="002E740A" w:rsidRDefault="002E740A">
      <w:r>
        <w:t xml:space="preserve">4. Ivor </w:t>
      </w:r>
      <w:proofErr w:type="spellStart"/>
      <w:r>
        <w:t>Plander</w:t>
      </w:r>
      <w:proofErr w:type="spellEnd"/>
    </w:p>
    <w:p w:rsidR="002E740A" w:rsidRDefault="002E740A">
      <w:r>
        <w:t>5. Filip Šamija</w:t>
      </w:r>
    </w:p>
    <w:p w:rsidR="002E740A" w:rsidRPr="007A0367" w:rsidRDefault="002E740A">
      <w:pPr>
        <w:rPr>
          <w:b/>
        </w:rPr>
      </w:pPr>
      <w:r w:rsidRPr="007A0367">
        <w:rPr>
          <w:b/>
        </w:rPr>
        <w:t>u 10:30 sati</w:t>
      </w:r>
    </w:p>
    <w:p w:rsidR="002E740A" w:rsidRDefault="005B627F">
      <w:r>
        <w:t xml:space="preserve">1. Grgur </w:t>
      </w:r>
      <w:proofErr w:type="spellStart"/>
      <w:r>
        <w:t>Š</w:t>
      </w:r>
      <w:bookmarkStart w:id="0" w:name="_GoBack"/>
      <w:bookmarkEnd w:id="0"/>
      <w:r w:rsidR="002E740A">
        <w:t>ibila</w:t>
      </w:r>
      <w:proofErr w:type="spellEnd"/>
    </w:p>
    <w:p w:rsidR="002E740A" w:rsidRDefault="002E740A">
      <w:r>
        <w:t xml:space="preserve">2. Antonio </w:t>
      </w:r>
      <w:proofErr w:type="spellStart"/>
      <w:r>
        <w:t>Šifner</w:t>
      </w:r>
      <w:proofErr w:type="spellEnd"/>
    </w:p>
    <w:p w:rsidR="002E740A" w:rsidRDefault="002E740A">
      <w:r>
        <w:t xml:space="preserve">3. Kristina </w:t>
      </w:r>
      <w:proofErr w:type="spellStart"/>
      <w:r>
        <w:t>Šomođi</w:t>
      </w:r>
      <w:proofErr w:type="spellEnd"/>
    </w:p>
    <w:p w:rsidR="002E740A" w:rsidRDefault="002E740A">
      <w:r>
        <w:t xml:space="preserve">4. Igor </w:t>
      </w:r>
      <w:proofErr w:type="spellStart"/>
      <w:r>
        <w:t>Vučko</w:t>
      </w:r>
      <w:proofErr w:type="spellEnd"/>
    </w:p>
    <w:p w:rsidR="002E740A" w:rsidRDefault="002E740A"/>
    <w:p w:rsidR="002E740A" w:rsidRPr="007A0367" w:rsidRDefault="007A0367">
      <w:pPr>
        <w:rPr>
          <w:b/>
        </w:rPr>
      </w:pPr>
      <w:r w:rsidRPr="007A0367">
        <w:rPr>
          <w:b/>
        </w:rPr>
        <w:lastRenderedPageBreak/>
        <w:t>PETAK</w:t>
      </w:r>
      <w:r w:rsidR="00E9510F" w:rsidRPr="007A0367">
        <w:rPr>
          <w:b/>
        </w:rPr>
        <w:t>, 06.09.2019. (soba 39)</w:t>
      </w:r>
    </w:p>
    <w:p w:rsidR="002E740A" w:rsidRPr="007A0367" w:rsidRDefault="007A0367">
      <w:pPr>
        <w:rPr>
          <w:b/>
        </w:rPr>
      </w:pPr>
      <w:r w:rsidRPr="007A0367">
        <w:rPr>
          <w:b/>
        </w:rPr>
        <w:t>u 8:</w:t>
      </w:r>
      <w:r w:rsidR="002E740A" w:rsidRPr="007A0367">
        <w:rPr>
          <w:b/>
        </w:rPr>
        <w:t>00 sati</w:t>
      </w:r>
    </w:p>
    <w:p w:rsidR="002E740A" w:rsidRDefault="002E740A">
      <w:r>
        <w:t xml:space="preserve">1. Marko </w:t>
      </w:r>
      <w:proofErr w:type="spellStart"/>
      <w:r>
        <w:t>Bebek</w:t>
      </w:r>
      <w:proofErr w:type="spellEnd"/>
    </w:p>
    <w:p w:rsidR="002E740A" w:rsidRDefault="002E740A">
      <w:r>
        <w:t>2. Ivan Beljan</w:t>
      </w:r>
    </w:p>
    <w:p w:rsidR="002E740A" w:rsidRDefault="002E740A">
      <w:r>
        <w:t>3. Luka Biber</w:t>
      </w:r>
    </w:p>
    <w:p w:rsidR="002E740A" w:rsidRDefault="002E740A">
      <w:r>
        <w:t xml:space="preserve">4. Bruno </w:t>
      </w:r>
      <w:proofErr w:type="spellStart"/>
      <w:r>
        <w:t>Binder</w:t>
      </w:r>
      <w:proofErr w:type="spellEnd"/>
    </w:p>
    <w:p w:rsidR="002E740A" w:rsidRDefault="002E740A">
      <w:r>
        <w:t>5. Vedran Blažević</w:t>
      </w:r>
    </w:p>
    <w:p w:rsidR="002E740A" w:rsidRPr="007A0367" w:rsidRDefault="002E740A">
      <w:pPr>
        <w:rPr>
          <w:b/>
        </w:rPr>
      </w:pPr>
      <w:r w:rsidRPr="007A0367">
        <w:rPr>
          <w:b/>
        </w:rPr>
        <w:t>u 10:30 sati</w:t>
      </w:r>
    </w:p>
    <w:p w:rsidR="002E740A" w:rsidRDefault="002E740A">
      <w:r>
        <w:t>1. Filip Blažević</w:t>
      </w:r>
    </w:p>
    <w:p w:rsidR="002E740A" w:rsidRDefault="002E740A">
      <w:r>
        <w:t xml:space="preserve">2. </w:t>
      </w:r>
      <w:proofErr w:type="spellStart"/>
      <w:r>
        <w:t>Lukas</w:t>
      </w:r>
      <w:proofErr w:type="spellEnd"/>
      <w:r>
        <w:t xml:space="preserve"> Bulić</w:t>
      </w:r>
    </w:p>
    <w:p w:rsidR="002E740A" w:rsidRDefault="002E740A">
      <w:r>
        <w:t>3. Daniel Butković</w:t>
      </w:r>
    </w:p>
    <w:p w:rsidR="002E740A" w:rsidRDefault="002E740A">
      <w:r>
        <w:t>4. Filip Filipović</w:t>
      </w:r>
    </w:p>
    <w:p w:rsidR="007A0367" w:rsidRDefault="002E740A">
      <w:r>
        <w:t>5. Rebeka Foki</w:t>
      </w:r>
    </w:p>
    <w:p w:rsidR="00E9510F" w:rsidRPr="007A0367" w:rsidRDefault="007A0367">
      <w:pPr>
        <w:rPr>
          <w:b/>
        </w:rPr>
      </w:pPr>
      <w:r>
        <w:rPr>
          <w:b/>
        </w:rPr>
        <w:t>PONEDJELJAK 09.09.2019. (</w:t>
      </w:r>
      <w:r w:rsidR="00E9510F" w:rsidRPr="007A0367">
        <w:rPr>
          <w:b/>
        </w:rPr>
        <w:t>SOBA 41)</w:t>
      </w:r>
    </w:p>
    <w:p w:rsidR="00E9510F" w:rsidRPr="007A0367" w:rsidRDefault="007A0367">
      <w:pPr>
        <w:rPr>
          <w:b/>
        </w:rPr>
      </w:pPr>
      <w:r w:rsidRPr="007A0367">
        <w:rPr>
          <w:b/>
        </w:rPr>
        <w:t>u</w:t>
      </w:r>
      <w:r w:rsidR="00E9510F" w:rsidRPr="007A0367">
        <w:rPr>
          <w:b/>
        </w:rPr>
        <w:t xml:space="preserve"> 14:00</w:t>
      </w:r>
      <w:r>
        <w:rPr>
          <w:b/>
        </w:rPr>
        <w:t xml:space="preserve"> sati</w:t>
      </w:r>
    </w:p>
    <w:p w:rsidR="00E9510F" w:rsidRDefault="00E9510F">
      <w:r>
        <w:t>1. Dominik Herceg</w:t>
      </w:r>
    </w:p>
    <w:p w:rsidR="00E9510F" w:rsidRDefault="00E9510F">
      <w:r>
        <w:t xml:space="preserve">2. Alen </w:t>
      </w:r>
      <w:proofErr w:type="spellStart"/>
      <w:r>
        <w:t>Hranj</w:t>
      </w:r>
      <w:proofErr w:type="spellEnd"/>
    </w:p>
    <w:p w:rsidR="00E9510F" w:rsidRDefault="00E9510F">
      <w:r>
        <w:t xml:space="preserve">3. Stjepan </w:t>
      </w:r>
      <w:proofErr w:type="spellStart"/>
      <w:r>
        <w:t>Ivanek</w:t>
      </w:r>
      <w:proofErr w:type="spellEnd"/>
    </w:p>
    <w:p w:rsidR="00E9510F" w:rsidRDefault="00E9510F">
      <w:r>
        <w:t xml:space="preserve">4. Leon </w:t>
      </w:r>
      <w:proofErr w:type="spellStart"/>
      <w:r>
        <w:t>Ivaniš</w:t>
      </w:r>
      <w:proofErr w:type="spellEnd"/>
    </w:p>
    <w:p w:rsidR="00E9510F" w:rsidRDefault="00E9510F">
      <w:r>
        <w:t xml:space="preserve">5. Hrvoje </w:t>
      </w:r>
      <w:proofErr w:type="spellStart"/>
      <w:r>
        <w:t>Kljajić</w:t>
      </w:r>
      <w:proofErr w:type="spellEnd"/>
    </w:p>
    <w:p w:rsidR="00E9510F" w:rsidRDefault="00E9510F">
      <w:r>
        <w:t xml:space="preserve">6. </w:t>
      </w:r>
      <w:proofErr w:type="spellStart"/>
      <w:r>
        <w:t>Ronald</w:t>
      </w:r>
      <w:proofErr w:type="spellEnd"/>
      <w:r>
        <w:t xml:space="preserve"> Kovačević</w:t>
      </w:r>
    </w:p>
    <w:p w:rsidR="00E9510F" w:rsidRPr="007A0367" w:rsidRDefault="00E9510F">
      <w:pPr>
        <w:rPr>
          <w:b/>
        </w:rPr>
      </w:pPr>
      <w:r w:rsidRPr="007A0367">
        <w:rPr>
          <w:b/>
        </w:rPr>
        <w:t>u 16:30 sati</w:t>
      </w:r>
    </w:p>
    <w:p w:rsidR="00E9510F" w:rsidRDefault="00E9510F">
      <w:r>
        <w:t xml:space="preserve">1. </w:t>
      </w:r>
      <w:proofErr w:type="spellStart"/>
      <w:r>
        <w:t>Kristian</w:t>
      </w:r>
      <w:proofErr w:type="spellEnd"/>
      <w:r>
        <w:t xml:space="preserve"> </w:t>
      </w:r>
      <w:proofErr w:type="spellStart"/>
      <w:r>
        <w:t>Kubatka</w:t>
      </w:r>
      <w:proofErr w:type="spellEnd"/>
    </w:p>
    <w:p w:rsidR="00E9510F" w:rsidRDefault="00E9510F">
      <w:r>
        <w:t xml:space="preserve">2. Mislav </w:t>
      </w:r>
      <w:proofErr w:type="spellStart"/>
      <w:r>
        <w:t>Leto</w:t>
      </w:r>
      <w:proofErr w:type="spellEnd"/>
    </w:p>
    <w:p w:rsidR="00E9510F" w:rsidRDefault="00E9510F">
      <w:r>
        <w:t xml:space="preserve">3. Patrik </w:t>
      </w:r>
      <w:proofErr w:type="spellStart"/>
      <w:r>
        <w:t>Lučinger</w:t>
      </w:r>
      <w:proofErr w:type="spellEnd"/>
    </w:p>
    <w:p w:rsidR="00E9510F" w:rsidRDefault="00E9510F">
      <w:r>
        <w:t>4. Anton Maglica</w:t>
      </w:r>
    </w:p>
    <w:p w:rsidR="00E9510F" w:rsidRDefault="00E9510F">
      <w:r>
        <w:t>5. Karlo Marjanović</w:t>
      </w:r>
    </w:p>
    <w:p w:rsidR="00E9510F" w:rsidRPr="007A0367" w:rsidRDefault="00E9510F">
      <w:pPr>
        <w:rPr>
          <w:b/>
        </w:rPr>
      </w:pPr>
      <w:r w:rsidRPr="007A0367">
        <w:rPr>
          <w:b/>
        </w:rPr>
        <w:lastRenderedPageBreak/>
        <w:t>UTORAK, 10.09.2019. (SOBA 35)</w:t>
      </w:r>
    </w:p>
    <w:p w:rsidR="00E9510F" w:rsidRPr="007A0367" w:rsidRDefault="007A0367">
      <w:pPr>
        <w:rPr>
          <w:b/>
        </w:rPr>
      </w:pPr>
      <w:r w:rsidRPr="007A0367">
        <w:rPr>
          <w:b/>
        </w:rPr>
        <w:t>u 14:00 sati</w:t>
      </w:r>
    </w:p>
    <w:p w:rsidR="00E9510F" w:rsidRDefault="00E9510F">
      <w:r>
        <w:t>1. Borna Mikić</w:t>
      </w:r>
    </w:p>
    <w:p w:rsidR="00E9510F" w:rsidRDefault="00E9510F">
      <w:r>
        <w:t xml:space="preserve">2. David </w:t>
      </w:r>
      <w:proofErr w:type="spellStart"/>
      <w:r>
        <w:t>Mikolašević</w:t>
      </w:r>
      <w:proofErr w:type="spellEnd"/>
    </w:p>
    <w:p w:rsidR="00E9510F" w:rsidRDefault="00E9510F">
      <w:r>
        <w:t xml:space="preserve">3. Ivan </w:t>
      </w:r>
      <w:proofErr w:type="spellStart"/>
      <w:r>
        <w:t>Miškulin</w:t>
      </w:r>
      <w:proofErr w:type="spellEnd"/>
    </w:p>
    <w:p w:rsidR="00E9510F" w:rsidRDefault="00E9510F">
      <w:r>
        <w:t>4. Nikola Pilipović</w:t>
      </w:r>
    </w:p>
    <w:p w:rsidR="00E9510F" w:rsidRDefault="00E9510F">
      <w:r>
        <w:t xml:space="preserve">5. Stjepan </w:t>
      </w:r>
      <w:proofErr w:type="spellStart"/>
      <w:r>
        <w:t>Plužarić</w:t>
      </w:r>
      <w:proofErr w:type="spellEnd"/>
    </w:p>
    <w:p w:rsidR="00E9510F" w:rsidRPr="007A0367" w:rsidRDefault="00E9510F">
      <w:pPr>
        <w:rPr>
          <w:b/>
        </w:rPr>
      </w:pPr>
      <w:r w:rsidRPr="007A0367">
        <w:rPr>
          <w:b/>
        </w:rPr>
        <w:t>u 16.30 sati</w:t>
      </w:r>
    </w:p>
    <w:p w:rsidR="00E9510F" w:rsidRDefault="00E9510F">
      <w:r>
        <w:t xml:space="preserve">1. Mihael </w:t>
      </w:r>
      <w:proofErr w:type="spellStart"/>
      <w:r>
        <w:t>Prgić</w:t>
      </w:r>
      <w:proofErr w:type="spellEnd"/>
    </w:p>
    <w:p w:rsidR="00E9510F" w:rsidRDefault="00E9510F">
      <w:r>
        <w:t xml:space="preserve">2. </w:t>
      </w:r>
      <w:proofErr w:type="spellStart"/>
      <w:r>
        <w:t>Robin</w:t>
      </w:r>
      <w:proofErr w:type="spellEnd"/>
      <w:r>
        <w:t xml:space="preserve"> </w:t>
      </w:r>
      <w:proofErr w:type="spellStart"/>
      <w:r>
        <w:t>Rajšić</w:t>
      </w:r>
      <w:proofErr w:type="spellEnd"/>
    </w:p>
    <w:p w:rsidR="00E9510F" w:rsidRDefault="00E9510F">
      <w:r>
        <w:t>3. Filip Rašić</w:t>
      </w:r>
    </w:p>
    <w:p w:rsidR="00E9510F" w:rsidRDefault="00E9510F">
      <w:r>
        <w:t xml:space="preserve">4. Gabriela </w:t>
      </w:r>
      <w:proofErr w:type="spellStart"/>
      <w:r>
        <w:t>Svalina</w:t>
      </w:r>
      <w:proofErr w:type="spellEnd"/>
    </w:p>
    <w:p w:rsidR="00E9510F" w:rsidRDefault="00E9510F">
      <w:r>
        <w:t>5. Marko Šarić</w:t>
      </w:r>
    </w:p>
    <w:p w:rsidR="00E9510F" w:rsidRPr="007A0367" w:rsidRDefault="00E9510F">
      <w:pPr>
        <w:rPr>
          <w:b/>
        </w:rPr>
      </w:pPr>
      <w:r w:rsidRPr="007A0367">
        <w:rPr>
          <w:b/>
        </w:rPr>
        <w:t>PETAK, 13.09.2019. (SOBA 39)</w:t>
      </w:r>
    </w:p>
    <w:p w:rsidR="00E9510F" w:rsidRPr="007A0367" w:rsidRDefault="00E9510F">
      <w:pPr>
        <w:rPr>
          <w:b/>
        </w:rPr>
      </w:pPr>
      <w:r w:rsidRPr="007A0367">
        <w:rPr>
          <w:b/>
        </w:rPr>
        <w:t>u 8:00 sati</w:t>
      </w:r>
    </w:p>
    <w:p w:rsidR="00E9510F" w:rsidRDefault="00E9510F">
      <w:r>
        <w:t xml:space="preserve">1. Marcel </w:t>
      </w:r>
      <w:proofErr w:type="spellStart"/>
      <w:r>
        <w:t>Šumiga</w:t>
      </w:r>
      <w:proofErr w:type="spellEnd"/>
    </w:p>
    <w:p w:rsidR="00E9510F" w:rsidRDefault="00E9510F">
      <w:r>
        <w:t xml:space="preserve">2. Dominik </w:t>
      </w:r>
      <w:proofErr w:type="spellStart"/>
      <w:r>
        <w:t>Talavanić</w:t>
      </w:r>
      <w:proofErr w:type="spellEnd"/>
    </w:p>
    <w:p w:rsidR="00E9510F" w:rsidRDefault="00E9510F">
      <w:r>
        <w:t>3. Kristijan Vidaković</w:t>
      </w:r>
    </w:p>
    <w:p w:rsidR="002E740A" w:rsidRDefault="002E740A"/>
    <w:p w:rsidR="00D20C06" w:rsidRPr="00C13200" w:rsidRDefault="00D20C06"/>
    <w:sectPr w:rsidR="00D20C06" w:rsidRPr="00C132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zQyMzQ3NbY0MDRX0lEKTi0uzszPAykwrAUA5DmvuCwAAAA="/>
  </w:docVars>
  <w:rsids>
    <w:rsidRoot w:val="00516652"/>
    <w:rsid w:val="002E740A"/>
    <w:rsid w:val="00516652"/>
    <w:rsid w:val="005B627F"/>
    <w:rsid w:val="007A0367"/>
    <w:rsid w:val="00AD27AE"/>
    <w:rsid w:val="00C13200"/>
    <w:rsid w:val="00D20C06"/>
    <w:rsid w:val="00E9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zjz-sk</dc:creator>
  <cp:lastModifiedBy>zzjz-sk</cp:lastModifiedBy>
  <cp:revision>2</cp:revision>
  <dcterms:created xsi:type="dcterms:W3CDTF">2019-08-27T09:20:00Z</dcterms:created>
  <dcterms:modified xsi:type="dcterms:W3CDTF">2019-08-27T10:26:00Z</dcterms:modified>
</cp:coreProperties>
</file>